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A440E" w14:textId="2C03C806" w:rsidR="00D13383" w:rsidRPr="00BE6939" w:rsidRDefault="0048082E">
      <w:pPr>
        <w:rPr>
          <w:b/>
          <w:sz w:val="32"/>
          <w:szCs w:val="32"/>
        </w:rPr>
      </w:pPr>
      <w:r w:rsidRPr="00BE6939">
        <w:rPr>
          <w:b/>
          <w:sz w:val="32"/>
          <w:szCs w:val="32"/>
        </w:rPr>
        <w:t>A</w:t>
      </w:r>
      <w:r w:rsidR="00641290">
        <w:rPr>
          <w:b/>
          <w:sz w:val="32"/>
          <w:szCs w:val="32"/>
        </w:rPr>
        <w:t>1</w:t>
      </w:r>
      <w:r w:rsidR="0053031D" w:rsidRPr="00BE6939">
        <w:rPr>
          <w:b/>
          <w:sz w:val="32"/>
          <w:szCs w:val="32"/>
        </w:rPr>
        <w:t xml:space="preserve"> – Continuing Education Report </w:t>
      </w:r>
      <w:r w:rsidRPr="00BE6939">
        <w:rPr>
          <w:b/>
          <w:sz w:val="32"/>
          <w:szCs w:val="32"/>
        </w:rPr>
        <w:t>(</w:t>
      </w:r>
      <w:r w:rsidR="00273E04">
        <w:rPr>
          <w:b/>
          <w:sz w:val="32"/>
          <w:szCs w:val="32"/>
        </w:rPr>
        <w:t xml:space="preserve">Group </w:t>
      </w:r>
      <w:r w:rsidRPr="00BE6939">
        <w:rPr>
          <w:b/>
          <w:sz w:val="32"/>
          <w:szCs w:val="32"/>
        </w:rPr>
        <w:t>Assignment)</w:t>
      </w:r>
    </w:p>
    <w:p w14:paraId="356D7F57" w14:textId="77777777" w:rsidR="001B6A4B" w:rsidRDefault="001B6A4B" w:rsidP="00BE6939">
      <w:pPr>
        <w:spacing w:after="0"/>
        <w:rPr>
          <w:sz w:val="28"/>
          <w:szCs w:val="28"/>
        </w:rPr>
      </w:pPr>
    </w:p>
    <w:p w14:paraId="3DC02C82" w14:textId="76D69E06" w:rsidR="001B6A4B" w:rsidRPr="00BE6939" w:rsidRDefault="001B6A4B" w:rsidP="00BE6939">
      <w:pPr>
        <w:rPr>
          <w:sz w:val="28"/>
          <w:szCs w:val="28"/>
        </w:rPr>
      </w:pPr>
      <w:r w:rsidRPr="00BE6939">
        <w:rPr>
          <w:sz w:val="28"/>
          <w:szCs w:val="28"/>
        </w:rPr>
        <w:t>Overview</w:t>
      </w:r>
    </w:p>
    <w:p w14:paraId="44E3E834" w14:textId="4CB41D4B" w:rsidR="001B6A4B" w:rsidRPr="00BE6939" w:rsidRDefault="004C5DB9" w:rsidP="00BE6939">
      <w:pPr>
        <w:spacing w:before="240"/>
        <w:rPr>
          <w:sz w:val="24"/>
          <w:szCs w:val="24"/>
        </w:rPr>
      </w:pPr>
      <w:r w:rsidRPr="00BE6939">
        <w:rPr>
          <w:sz w:val="24"/>
          <w:szCs w:val="24"/>
        </w:rPr>
        <w:t xml:space="preserve">Because of the rapid pace at which knowledge is expanding in every field, it is incumbent on all </w:t>
      </w:r>
      <w:r w:rsidR="00DA74E7" w:rsidRPr="00BE6939">
        <w:rPr>
          <w:sz w:val="24"/>
          <w:szCs w:val="24"/>
        </w:rPr>
        <w:t>professionals to</w:t>
      </w:r>
      <w:r w:rsidRPr="00BE6939">
        <w:rPr>
          <w:sz w:val="24"/>
          <w:szCs w:val="24"/>
        </w:rPr>
        <w:t xml:space="preserve"> develop a strategy </w:t>
      </w:r>
      <w:r w:rsidR="00DA74E7" w:rsidRPr="00BE6939">
        <w:rPr>
          <w:sz w:val="24"/>
          <w:szCs w:val="24"/>
        </w:rPr>
        <w:t>for keeping</w:t>
      </w:r>
      <w:r w:rsidRPr="00BE6939">
        <w:rPr>
          <w:sz w:val="24"/>
          <w:szCs w:val="24"/>
        </w:rPr>
        <w:t xml:space="preserve"> </w:t>
      </w:r>
      <w:r w:rsidR="00BE6939" w:rsidRPr="00BE6939">
        <w:rPr>
          <w:sz w:val="24"/>
          <w:szCs w:val="24"/>
        </w:rPr>
        <w:t>up to date</w:t>
      </w:r>
      <w:r w:rsidR="00DA74E7" w:rsidRPr="00BE6939">
        <w:rPr>
          <w:sz w:val="24"/>
          <w:szCs w:val="24"/>
        </w:rPr>
        <w:t xml:space="preserve"> on</w:t>
      </w:r>
      <w:r w:rsidRPr="00BE6939">
        <w:rPr>
          <w:sz w:val="24"/>
          <w:szCs w:val="24"/>
        </w:rPr>
        <w:t xml:space="preserve"> an ongoing basis. </w:t>
      </w:r>
    </w:p>
    <w:p w14:paraId="756FE597" w14:textId="77777777" w:rsidR="001B6A4B" w:rsidRPr="00BE6939" w:rsidRDefault="004C5DB9">
      <w:pPr>
        <w:rPr>
          <w:sz w:val="24"/>
          <w:szCs w:val="24"/>
        </w:rPr>
      </w:pPr>
      <w:r w:rsidRPr="00BE6939">
        <w:rPr>
          <w:sz w:val="24"/>
          <w:szCs w:val="24"/>
        </w:rPr>
        <w:t xml:space="preserve">Some of the avenues available for personal knowledge advancement include:  </w:t>
      </w:r>
    </w:p>
    <w:p w14:paraId="6A9EF48B" w14:textId="21EA238F" w:rsidR="001B6A4B" w:rsidRPr="00BE6939" w:rsidRDefault="004C5DB9" w:rsidP="00BE693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E6939">
        <w:rPr>
          <w:sz w:val="24"/>
          <w:szCs w:val="24"/>
        </w:rPr>
        <w:t>professional conferences</w:t>
      </w:r>
    </w:p>
    <w:p w14:paraId="122B2C10" w14:textId="6600001F" w:rsidR="001B6A4B" w:rsidRPr="00BE6939" w:rsidRDefault="004C5DB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E6939">
        <w:rPr>
          <w:sz w:val="24"/>
          <w:szCs w:val="24"/>
        </w:rPr>
        <w:t xml:space="preserve">short courses offered by universities, professional </w:t>
      </w:r>
      <w:r w:rsidR="00BE6939" w:rsidRPr="00BE6939">
        <w:rPr>
          <w:sz w:val="24"/>
          <w:szCs w:val="24"/>
        </w:rPr>
        <w:t>organizations,</w:t>
      </w:r>
      <w:r w:rsidRPr="00BE6939">
        <w:rPr>
          <w:sz w:val="24"/>
          <w:szCs w:val="24"/>
        </w:rPr>
        <w:t xml:space="preserve"> and </w:t>
      </w:r>
      <w:r w:rsidR="00BE6939" w:rsidRPr="00BE6939">
        <w:rPr>
          <w:sz w:val="24"/>
          <w:szCs w:val="24"/>
        </w:rPr>
        <w:t>businesses.</w:t>
      </w:r>
    </w:p>
    <w:p w14:paraId="23ABB511" w14:textId="22F5A9AD" w:rsidR="001B6A4B" w:rsidRPr="00BE6939" w:rsidRDefault="004C5DB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E6939">
        <w:rPr>
          <w:sz w:val="24"/>
          <w:szCs w:val="24"/>
        </w:rPr>
        <w:t>online courses</w:t>
      </w:r>
    </w:p>
    <w:p w14:paraId="36326EBA" w14:textId="457B0732" w:rsidR="001B6A4B" w:rsidRPr="00BE6939" w:rsidRDefault="004C5DB9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E6939">
        <w:rPr>
          <w:sz w:val="24"/>
          <w:szCs w:val="24"/>
        </w:rPr>
        <w:t>knowledge repositories maintained by professional societies such as IEEE and ACM.</w:t>
      </w:r>
    </w:p>
    <w:p w14:paraId="3F3A440F" w14:textId="1BCFEF98" w:rsidR="004C5DB9" w:rsidRPr="00BE6939" w:rsidRDefault="004C5DB9">
      <w:pPr>
        <w:rPr>
          <w:sz w:val="24"/>
          <w:szCs w:val="24"/>
        </w:rPr>
      </w:pPr>
      <w:r w:rsidRPr="00BE6939">
        <w:rPr>
          <w:sz w:val="24"/>
          <w:szCs w:val="24"/>
        </w:rPr>
        <w:t>This assignment provides an opportunity for you to document your familiarity with the available opportunities.</w:t>
      </w:r>
    </w:p>
    <w:p w14:paraId="3F3A4410" w14:textId="0D5C4D43" w:rsidR="004C5DB9" w:rsidRDefault="004C5DB9" w:rsidP="001B6A4B">
      <w:pPr>
        <w:rPr>
          <w:sz w:val="24"/>
          <w:szCs w:val="24"/>
        </w:rPr>
      </w:pPr>
    </w:p>
    <w:p w14:paraId="290CC428" w14:textId="13275950" w:rsidR="001B6A4B" w:rsidRPr="00BE6939" w:rsidRDefault="001B6A4B">
      <w:pPr>
        <w:rPr>
          <w:sz w:val="28"/>
          <w:szCs w:val="28"/>
        </w:rPr>
      </w:pPr>
      <w:r w:rsidRPr="00BE6939">
        <w:rPr>
          <w:sz w:val="28"/>
          <w:szCs w:val="28"/>
        </w:rPr>
        <w:t>Description</w:t>
      </w:r>
    </w:p>
    <w:p w14:paraId="3F3A4411" w14:textId="170F9ACC" w:rsidR="004C5DB9" w:rsidRPr="00BE6939" w:rsidRDefault="004C5DB9">
      <w:pPr>
        <w:rPr>
          <w:sz w:val="24"/>
          <w:szCs w:val="24"/>
        </w:rPr>
      </w:pPr>
      <w:r w:rsidRPr="00BE6939">
        <w:rPr>
          <w:sz w:val="24"/>
          <w:szCs w:val="24"/>
        </w:rPr>
        <w:t>Your report should include</w:t>
      </w:r>
      <w:r w:rsidR="00DA74E7" w:rsidRPr="00BE6939">
        <w:rPr>
          <w:sz w:val="24"/>
          <w:szCs w:val="24"/>
        </w:rPr>
        <w:t xml:space="preserve"> </w:t>
      </w:r>
      <w:r w:rsidR="0053031D" w:rsidRPr="00BE6939">
        <w:rPr>
          <w:sz w:val="24"/>
          <w:szCs w:val="24"/>
        </w:rPr>
        <w:t>at least 20 specific</w:t>
      </w:r>
      <w:r w:rsidR="001B6A4B">
        <w:rPr>
          <w:sz w:val="24"/>
          <w:szCs w:val="24"/>
        </w:rPr>
        <w:t>,</w:t>
      </w:r>
      <w:r w:rsidR="0053031D" w:rsidRPr="00BE6939">
        <w:rPr>
          <w:sz w:val="24"/>
          <w:szCs w:val="24"/>
        </w:rPr>
        <w:t xml:space="preserve"> annotated references</w:t>
      </w:r>
      <w:r w:rsidR="0048082E" w:rsidRPr="00BE6939">
        <w:rPr>
          <w:sz w:val="24"/>
          <w:szCs w:val="24"/>
        </w:rPr>
        <w:t xml:space="preserve"> and related links</w:t>
      </w:r>
      <w:r w:rsidR="0053031D" w:rsidRPr="00BE6939">
        <w:rPr>
          <w:sz w:val="24"/>
          <w:szCs w:val="24"/>
        </w:rPr>
        <w:t xml:space="preserve"> from </w:t>
      </w:r>
      <w:r w:rsidR="00DA74E7" w:rsidRPr="00BE6939">
        <w:rPr>
          <w:sz w:val="24"/>
          <w:szCs w:val="24"/>
        </w:rPr>
        <w:t>the following</w:t>
      </w:r>
      <w:r w:rsidR="0053031D" w:rsidRPr="00BE6939">
        <w:rPr>
          <w:sz w:val="24"/>
          <w:szCs w:val="24"/>
        </w:rPr>
        <w:t xml:space="preserve"> categories</w:t>
      </w:r>
      <w:r w:rsidR="00DA74E7" w:rsidRPr="00BE6939">
        <w:rPr>
          <w:sz w:val="24"/>
          <w:szCs w:val="24"/>
        </w:rPr>
        <w:t>:</w:t>
      </w:r>
    </w:p>
    <w:p w14:paraId="3F3A4412" w14:textId="77777777" w:rsidR="00DA74E7" w:rsidRPr="00BE6939" w:rsidRDefault="00DA74E7" w:rsidP="00BE6939">
      <w:pPr>
        <w:pStyle w:val="ListParagraph"/>
        <w:numPr>
          <w:ilvl w:val="0"/>
          <w:numId w:val="1"/>
        </w:numPr>
        <w:ind w:firstLine="450"/>
        <w:rPr>
          <w:sz w:val="24"/>
          <w:szCs w:val="24"/>
        </w:rPr>
      </w:pPr>
      <w:r w:rsidRPr="00BE6939">
        <w:rPr>
          <w:sz w:val="24"/>
          <w:szCs w:val="24"/>
        </w:rPr>
        <w:t>Knowledge Repositories</w:t>
      </w:r>
    </w:p>
    <w:p w14:paraId="3F3A4413" w14:textId="77777777" w:rsidR="00DA74E7" w:rsidRPr="00BE6939" w:rsidRDefault="00DA74E7" w:rsidP="00BE6939">
      <w:pPr>
        <w:pStyle w:val="ListParagraph"/>
        <w:numPr>
          <w:ilvl w:val="0"/>
          <w:numId w:val="1"/>
        </w:numPr>
        <w:ind w:firstLine="450"/>
        <w:rPr>
          <w:sz w:val="24"/>
          <w:szCs w:val="24"/>
        </w:rPr>
      </w:pPr>
      <w:r w:rsidRPr="00BE6939">
        <w:rPr>
          <w:sz w:val="24"/>
          <w:szCs w:val="24"/>
        </w:rPr>
        <w:t>Conferences</w:t>
      </w:r>
    </w:p>
    <w:p w14:paraId="3F3A4414" w14:textId="11CE4B50" w:rsidR="00DA74E7" w:rsidRPr="00BE6939" w:rsidRDefault="00DA74E7" w:rsidP="00BE6939">
      <w:pPr>
        <w:pStyle w:val="ListParagraph"/>
        <w:numPr>
          <w:ilvl w:val="0"/>
          <w:numId w:val="1"/>
        </w:numPr>
        <w:ind w:firstLine="450"/>
        <w:rPr>
          <w:sz w:val="24"/>
          <w:szCs w:val="24"/>
        </w:rPr>
      </w:pPr>
      <w:r w:rsidRPr="00BE6939">
        <w:rPr>
          <w:sz w:val="24"/>
          <w:szCs w:val="24"/>
        </w:rPr>
        <w:t>Short Courses</w:t>
      </w:r>
      <w:r w:rsidR="0053031D" w:rsidRPr="00BE6939">
        <w:rPr>
          <w:sz w:val="24"/>
          <w:szCs w:val="24"/>
        </w:rPr>
        <w:t xml:space="preserve"> offered by universities and professional associations</w:t>
      </w:r>
    </w:p>
    <w:p w14:paraId="3F3A4415" w14:textId="77777777" w:rsidR="00DA74E7" w:rsidRPr="00BE6939" w:rsidRDefault="00DA74E7" w:rsidP="00BE6939">
      <w:pPr>
        <w:pStyle w:val="ListParagraph"/>
        <w:numPr>
          <w:ilvl w:val="0"/>
          <w:numId w:val="1"/>
        </w:numPr>
        <w:ind w:firstLine="450"/>
        <w:rPr>
          <w:sz w:val="24"/>
          <w:szCs w:val="24"/>
        </w:rPr>
      </w:pPr>
      <w:r w:rsidRPr="00BE6939">
        <w:rPr>
          <w:sz w:val="24"/>
          <w:szCs w:val="24"/>
        </w:rPr>
        <w:t>Online Courses</w:t>
      </w:r>
    </w:p>
    <w:p w14:paraId="3F3A4416" w14:textId="77777777" w:rsidR="00DA74E7" w:rsidRPr="00BE6939" w:rsidRDefault="00DA74E7" w:rsidP="00BE6939">
      <w:pPr>
        <w:pStyle w:val="ListParagraph"/>
        <w:numPr>
          <w:ilvl w:val="0"/>
          <w:numId w:val="1"/>
        </w:numPr>
        <w:ind w:firstLine="450"/>
        <w:rPr>
          <w:sz w:val="24"/>
          <w:szCs w:val="24"/>
        </w:rPr>
      </w:pPr>
      <w:r w:rsidRPr="00BE6939">
        <w:rPr>
          <w:sz w:val="24"/>
          <w:szCs w:val="24"/>
        </w:rPr>
        <w:t>Professional Societies</w:t>
      </w:r>
    </w:p>
    <w:p w14:paraId="3F3A4417" w14:textId="77777777" w:rsidR="00DA74E7" w:rsidRPr="00BE6939" w:rsidRDefault="00DA74E7" w:rsidP="00BE6939">
      <w:pPr>
        <w:pStyle w:val="ListParagraph"/>
        <w:numPr>
          <w:ilvl w:val="0"/>
          <w:numId w:val="1"/>
        </w:numPr>
        <w:ind w:firstLine="450"/>
        <w:rPr>
          <w:sz w:val="24"/>
          <w:szCs w:val="24"/>
        </w:rPr>
      </w:pPr>
      <w:r w:rsidRPr="00BE6939">
        <w:rPr>
          <w:sz w:val="24"/>
          <w:szCs w:val="24"/>
        </w:rPr>
        <w:t>Relevant Journals</w:t>
      </w:r>
    </w:p>
    <w:p w14:paraId="3F3A4418" w14:textId="77777777" w:rsidR="00DA74E7" w:rsidRPr="00BE6939" w:rsidRDefault="00DA74E7" w:rsidP="00BE6939">
      <w:pPr>
        <w:pStyle w:val="ListParagraph"/>
        <w:numPr>
          <w:ilvl w:val="0"/>
          <w:numId w:val="1"/>
        </w:numPr>
        <w:ind w:firstLine="450"/>
        <w:rPr>
          <w:sz w:val="24"/>
          <w:szCs w:val="24"/>
        </w:rPr>
      </w:pPr>
      <w:r w:rsidRPr="00BE6939">
        <w:rPr>
          <w:sz w:val="24"/>
          <w:szCs w:val="24"/>
        </w:rPr>
        <w:t>Professional Working Groups</w:t>
      </w:r>
    </w:p>
    <w:p w14:paraId="74160286" w14:textId="244DA02E" w:rsidR="0053031D" w:rsidRPr="00BE6939" w:rsidRDefault="0053031D">
      <w:pPr>
        <w:rPr>
          <w:sz w:val="24"/>
          <w:szCs w:val="24"/>
        </w:rPr>
      </w:pPr>
      <w:r w:rsidRPr="00BE6939">
        <w:rPr>
          <w:sz w:val="24"/>
          <w:szCs w:val="24"/>
        </w:rPr>
        <w:t xml:space="preserve">This document should serve as a </w:t>
      </w:r>
      <w:r w:rsidR="00BE6939" w:rsidRPr="00BE6939">
        <w:rPr>
          <w:sz w:val="24"/>
          <w:szCs w:val="24"/>
        </w:rPr>
        <w:t>ready reference</w:t>
      </w:r>
      <w:r w:rsidRPr="00BE6939">
        <w:rPr>
          <w:sz w:val="24"/>
          <w:szCs w:val="24"/>
        </w:rPr>
        <w:t xml:space="preserve"> when you need to acquire a new proficiency in your field(s).</w:t>
      </w:r>
      <w:r w:rsidR="0048082E" w:rsidRPr="00BE6939">
        <w:rPr>
          <w:sz w:val="24"/>
          <w:szCs w:val="24"/>
        </w:rPr>
        <w:t xml:space="preserve"> </w:t>
      </w:r>
      <w:r w:rsidR="00122626">
        <w:rPr>
          <w:sz w:val="24"/>
          <w:szCs w:val="24"/>
        </w:rPr>
        <w:t xml:space="preserve"> </w:t>
      </w:r>
      <w:r w:rsidR="0048082E" w:rsidRPr="00BE6939">
        <w:rPr>
          <w:sz w:val="24"/>
          <w:szCs w:val="24"/>
        </w:rPr>
        <w:t>If your group consists of members from different disciplines the references you provide should cover all the disciplines involved.</w:t>
      </w:r>
    </w:p>
    <w:p w14:paraId="573BADDB" w14:textId="27897D48" w:rsidR="0048082E" w:rsidRPr="00BE6939" w:rsidRDefault="0048082E">
      <w:pPr>
        <w:rPr>
          <w:sz w:val="24"/>
          <w:szCs w:val="24"/>
        </w:rPr>
      </w:pPr>
    </w:p>
    <w:p w14:paraId="6097FB03" w14:textId="679A034A" w:rsidR="0048082E" w:rsidRPr="00BE6939" w:rsidRDefault="001B6A4B">
      <w:pPr>
        <w:rPr>
          <w:sz w:val="28"/>
          <w:szCs w:val="28"/>
        </w:rPr>
      </w:pPr>
      <w:r>
        <w:rPr>
          <w:sz w:val="28"/>
          <w:szCs w:val="28"/>
        </w:rPr>
        <w:t>Grading</w:t>
      </w:r>
      <w:r w:rsidRPr="00BE6939">
        <w:rPr>
          <w:sz w:val="28"/>
          <w:szCs w:val="28"/>
        </w:rPr>
        <w:t>:</w:t>
      </w:r>
    </w:p>
    <w:p w14:paraId="3F3A4419" w14:textId="1A7D14B0" w:rsidR="00DA74E7" w:rsidRDefault="0048082E" w:rsidP="00DA74E7">
      <w:r w:rsidRPr="00BE6939">
        <w:rPr>
          <w:sz w:val="24"/>
          <w:szCs w:val="24"/>
        </w:rPr>
        <w:t xml:space="preserve">Each reference </w:t>
      </w:r>
      <w:r w:rsidR="001B6A4B" w:rsidRPr="00BE6939">
        <w:rPr>
          <w:sz w:val="24"/>
          <w:szCs w:val="24"/>
        </w:rPr>
        <w:t xml:space="preserve">provided </w:t>
      </w:r>
      <w:r w:rsidRPr="00BE6939">
        <w:rPr>
          <w:sz w:val="24"/>
          <w:szCs w:val="24"/>
        </w:rPr>
        <w:t>is worth 5%</w:t>
      </w:r>
      <w:r w:rsidR="001B6A4B" w:rsidRPr="00BE6939">
        <w:rPr>
          <w:sz w:val="24"/>
          <w:szCs w:val="24"/>
        </w:rPr>
        <w:t xml:space="preserve"> of your grade.</w:t>
      </w:r>
    </w:p>
    <w:sectPr w:rsidR="00DA74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C5228"/>
    <w:multiLevelType w:val="hybridMultilevel"/>
    <w:tmpl w:val="9892A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652A81"/>
    <w:multiLevelType w:val="hybridMultilevel"/>
    <w:tmpl w:val="D20CCF7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0743572">
    <w:abstractNumId w:val="0"/>
  </w:num>
  <w:num w:numId="2" w16cid:durableId="5813746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zMjSysDAxMLQwsbRQ0lEKTi0uzszPAykwrAUANdd/fiwAAAA="/>
  </w:docVars>
  <w:rsids>
    <w:rsidRoot w:val="004C5DB9"/>
    <w:rsid w:val="0006489E"/>
    <w:rsid w:val="00122626"/>
    <w:rsid w:val="001B6A4B"/>
    <w:rsid w:val="00273E04"/>
    <w:rsid w:val="0048082E"/>
    <w:rsid w:val="004C5DB9"/>
    <w:rsid w:val="0053031D"/>
    <w:rsid w:val="00641290"/>
    <w:rsid w:val="007060A5"/>
    <w:rsid w:val="00777616"/>
    <w:rsid w:val="00AA7B0D"/>
    <w:rsid w:val="00AC0656"/>
    <w:rsid w:val="00B60EF5"/>
    <w:rsid w:val="00BE6939"/>
    <w:rsid w:val="00D13383"/>
    <w:rsid w:val="00DA74E7"/>
    <w:rsid w:val="00E60304"/>
    <w:rsid w:val="00E82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A440E"/>
  <w15:docId w15:val="{8D0D2413-6170-484B-A0A8-0E2D53442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74E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6A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A4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7776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reddy</dc:creator>
  <cp:lastModifiedBy>Yenumula Reddy</cp:lastModifiedBy>
  <cp:revision>2</cp:revision>
  <dcterms:created xsi:type="dcterms:W3CDTF">2023-08-27T14:48:00Z</dcterms:created>
  <dcterms:modified xsi:type="dcterms:W3CDTF">2023-08-27T14:48:00Z</dcterms:modified>
</cp:coreProperties>
</file>